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3F3" w:rsidRPr="00CC1761" w:rsidRDefault="00D65CD3" w:rsidP="002053F3">
      <w:pPr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4</w:t>
      </w:r>
      <w:r>
        <w:rPr>
          <w:b/>
          <w:bCs/>
          <w:sz w:val="24"/>
          <w:szCs w:val="24"/>
          <w:vertAlign w:val="superscript"/>
          <w:lang w:val="en-US"/>
        </w:rPr>
        <w:t>th</w:t>
      </w:r>
      <w:r w:rsidR="002053F3" w:rsidRPr="00CC1761">
        <w:rPr>
          <w:b/>
          <w:bCs/>
          <w:sz w:val="24"/>
          <w:szCs w:val="24"/>
          <w:lang w:val="en-US"/>
        </w:rPr>
        <w:t xml:space="preserve"> W</w:t>
      </w:r>
      <w:r w:rsidR="0098104C" w:rsidRPr="00CC1761">
        <w:rPr>
          <w:b/>
          <w:bCs/>
          <w:sz w:val="24"/>
          <w:szCs w:val="24"/>
          <w:lang w:val="en-US"/>
        </w:rPr>
        <w:t>eek</w:t>
      </w:r>
      <w:r w:rsidR="002053F3" w:rsidRPr="00CC1761">
        <w:rPr>
          <w:b/>
          <w:bCs/>
          <w:sz w:val="24"/>
          <w:szCs w:val="24"/>
          <w:lang w:val="en-US"/>
        </w:rPr>
        <w:t xml:space="preserve"> VOCABULARY REVISION</w:t>
      </w:r>
    </w:p>
    <w:p w:rsidR="002053F3" w:rsidRPr="00CC1761" w:rsidRDefault="002053F3" w:rsidP="002053F3">
      <w:pPr>
        <w:spacing w:after="120" w:line="240" w:lineRule="auto"/>
        <w:rPr>
          <w:rFonts w:ascii="Calibri" w:eastAsia="Calibri" w:hAnsi="Calibri" w:cs="Times New Roman"/>
          <w:b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b/>
          <w:sz w:val="24"/>
          <w:szCs w:val="24"/>
          <w:lang w:val="en-US"/>
        </w:rPr>
        <w:t>E</w:t>
      </w:r>
      <w:r w:rsidR="0098104C" w:rsidRPr="00CC1761">
        <w:rPr>
          <w:rFonts w:ascii="Calibri" w:eastAsia="Calibri" w:hAnsi="Calibri" w:cs="Times New Roman"/>
          <w:b/>
          <w:sz w:val="24"/>
          <w:szCs w:val="24"/>
          <w:lang w:val="en-US"/>
        </w:rPr>
        <w:t>xercise</w:t>
      </w:r>
      <w:r w:rsidRPr="00CC1761"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 1. Fill in the blanks below with the words from the box. Use each word ONLY ONCE. DO NOT change the form of the word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D65CD3" w:rsidTr="00D65CD3">
        <w:tc>
          <w:tcPr>
            <w:tcW w:w="1812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2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2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3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3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</w:tr>
      <w:tr w:rsidR="00D65CD3" w:rsidTr="00D65CD3">
        <w:tc>
          <w:tcPr>
            <w:tcW w:w="1812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2" w:type="dxa"/>
          </w:tcPr>
          <w:p w:rsidR="00D65CD3" w:rsidRPr="00D65CD3" w:rsidRDefault="00D65CD3" w:rsidP="00D65CD3">
            <w:pPr>
              <w:ind w:left="360"/>
              <w:rPr>
                <w:rFonts w:asciiTheme="majorHAnsi" w:hAnsiTheme="majorHAnsi" w:cstheme="minorHAnsi"/>
                <w:sz w:val="24"/>
                <w:szCs w:val="24"/>
              </w:rPr>
            </w:pPr>
            <w:r w:rsidRPr="005C7AEE">
              <w:rPr>
                <w:rFonts w:asciiTheme="majorHAnsi" w:hAnsiTheme="majorHAnsi" w:cstheme="minorHAnsi"/>
                <w:sz w:val="24"/>
                <w:szCs w:val="24"/>
              </w:rPr>
              <w:t>terrible</w:t>
            </w:r>
            <w:bookmarkStart w:id="0" w:name="_GoBack"/>
            <w:bookmarkEnd w:id="0"/>
          </w:p>
        </w:tc>
        <w:tc>
          <w:tcPr>
            <w:tcW w:w="1812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3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813" w:type="dxa"/>
          </w:tcPr>
          <w:p w:rsidR="00D65CD3" w:rsidRDefault="00D65CD3" w:rsidP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</w:tr>
    </w:tbl>
    <w:p w:rsidR="002053F3" w:rsidRPr="00CC1761" w:rsidRDefault="002053F3" w:rsidP="002053F3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  <w:u w:val="single"/>
          <w:lang w:val="en-US"/>
        </w:rPr>
      </w:pPr>
    </w:p>
    <w:p w:rsidR="002053F3" w:rsidRPr="00CC1761" w:rsidRDefault="002053F3" w:rsidP="002053F3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  <w:u w:val="single"/>
          <w:lang w:val="en-US"/>
        </w:rPr>
      </w:pPr>
    </w:p>
    <w:p w:rsidR="002053F3" w:rsidRPr="00CC1761" w:rsidRDefault="002053F3" w:rsidP="002053F3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  <w:u w:val="single"/>
          <w:lang w:val="en-US"/>
        </w:rPr>
      </w:pPr>
    </w:p>
    <w:p w:rsidR="002053F3" w:rsidRDefault="00D65CD3" w:rsidP="002053F3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  <w:r>
        <w:rPr>
          <w:rFonts w:ascii="Calibri" w:eastAsia="Calibri" w:hAnsi="Calibri" w:cs="Times New Roman"/>
          <w:sz w:val="24"/>
          <w:szCs w:val="24"/>
          <w:lang w:val="en-US"/>
        </w:rPr>
        <w:t>I had a car accident, I didn’t have my driver’s license with me, and I was speeding so the police gave me a $2,200 fine. I really had a ___________ weekend.</w:t>
      </w: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color w:val="FF0000"/>
          <w:sz w:val="48"/>
          <w:szCs w:val="48"/>
          <w:lang w:val="en-US"/>
        </w:rPr>
      </w:pPr>
      <w:r>
        <w:rPr>
          <w:rFonts w:ascii="Calibri" w:eastAsia="Calibri" w:hAnsi="Calibri" w:cs="Times New Roman"/>
          <w:color w:val="FF0000"/>
          <w:sz w:val="48"/>
          <w:szCs w:val="48"/>
          <w:lang w:val="en-US"/>
        </w:rPr>
        <w:t xml:space="preserve">ANSWER KEY. </w:t>
      </w:r>
    </w:p>
    <w:p w:rsidR="00D65CD3" w:rsidRPr="00D65CD3" w:rsidRDefault="00D65CD3" w:rsidP="00D65CD3">
      <w:pPr>
        <w:spacing w:after="0" w:line="240" w:lineRule="auto"/>
        <w:contextualSpacing/>
        <w:rPr>
          <w:rFonts w:ascii="Calibri" w:eastAsia="Calibri" w:hAnsi="Calibri" w:cs="Times New Roman"/>
          <w:color w:val="FF0000"/>
          <w:sz w:val="48"/>
          <w:szCs w:val="48"/>
          <w:lang w:val="en-US"/>
        </w:rPr>
      </w:pPr>
      <w:r>
        <w:rPr>
          <w:rFonts w:ascii="Calibri" w:eastAsia="Calibri" w:hAnsi="Calibri" w:cs="Times New Roman"/>
          <w:color w:val="FF0000"/>
          <w:sz w:val="48"/>
          <w:szCs w:val="48"/>
          <w:lang w:val="en-US"/>
        </w:rPr>
        <w:t>1.Terrible</w:t>
      </w:r>
    </w:p>
    <w:sectPr w:rsidR="00D65CD3" w:rsidRPr="00D65CD3" w:rsidSect="00A206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C04B60"/>
    <w:multiLevelType w:val="hybridMultilevel"/>
    <w:tmpl w:val="08945D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88340F"/>
    <w:multiLevelType w:val="hybridMultilevel"/>
    <w:tmpl w:val="08945D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bI0NjYwNjM3NDJR0lEKTi0uzszPAykwrgUAje4/aywAAAA="/>
  </w:docVars>
  <w:rsids>
    <w:rsidRoot w:val="002053F3"/>
    <w:rsid w:val="002053F3"/>
    <w:rsid w:val="00225F00"/>
    <w:rsid w:val="002C3885"/>
    <w:rsid w:val="002D2ECD"/>
    <w:rsid w:val="00391B3B"/>
    <w:rsid w:val="005248BA"/>
    <w:rsid w:val="00536FCD"/>
    <w:rsid w:val="00592AAE"/>
    <w:rsid w:val="00664CA2"/>
    <w:rsid w:val="007851E2"/>
    <w:rsid w:val="008465BF"/>
    <w:rsid w:val="008961D4"/>
    <w:rsid w:val="0098104C"/>
    <w:rsid w:val="009C70CA"/>
    <w:rsid w:val="00A206D1"/>
    <w:rsid w:val="00CC1761"/>
    <w:rsid w:val="00D65CD3"/>
    <w:rsid w:val="00EC6BEE"/>
    <w:rsid w:val="00ED7D82"/>
    <w:rsid w:val="00F8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DFD13"/>
  <w15:chartTrackingRefBased/>
  <w15:docId w15:val="{D902BCDE-FEF2-4A03-A70A-9EE60A265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3F3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39"/>
    <w:rsid w:val="002053F3"/>
    <w:pPr>
      <w:spacing w:after="0" w:line="240" w:lineRule="auto"/>
    </w:pPr>
    <w:rPr>
      <w:lang w:val="tr-T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3885"/>
    <w:pPr>
      <w:ind w:left="720"/>
      <w:contextualSpacing/>
    </w:pPr>
  </w:style>
  <w:style w:type="table" w:styleId="TableGrid">
    <w:name w:val="Table Grid"/>
    <w:basedOn w:val="TableNormal"/>
    <w:uiPriority w:val="39"/>
    <w:rsid w:val="00D65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üşra Çandırlı</dc:creator>
  <cp:keywords/>
  <dc:description/>
  <cp:lastModifiedBy>beckham</cp:lastModifiedBy>
  <cp:revision>2</cp:revision>
  <dcterms:created xsi:type="dcterms:W3CDTF">2021-11-04T10:14:00Z</dcterms:created>
  <dcterms:modified xsi:type="dcterms:W3CDTF">2021-11-04T10:14:00Z</dcterms:modified>
</cp:coreProperties>
</file>